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Internship</w:t>
      </w:r>
      <w:r>
        <w:t xml:space="preserve"> </w:t>
      </w:r>
      <w:r>
        <w:t xml:space="preserve">Application</w:t>
      </w:r>
    </w:p>
    <w:bookmarkStart w:id="20" w:name="X257111382f87e3d6ebc45688daa53e5f52e91eb"/>
    <w:p>
      <w:pPr>
        <w:pStyle w:val="Heading1"/>
      </w:pPr>
      <w:r>
        <w:t xml:space="preserve">Internship Application Letter for Robotics Engineer Position</w:t>
      </w:r>
    </w:p>
    <w:bookmarkEnd w:id="20"/>
    <w:p>
      <w:pPr>
        <w:pStyle w:val="FirstParagraph"/>
      </w:pPr>
      <w:r>
        <w:t xml:space="preserve">[Your Full Name]</w:t>
      </w:r>
      <w:r>
        <w:br/>
      </w:r>
      <w:r>
        <w:t xml:space="preserve">[Your Address]</w:t>
      </w:r>
      <w:r>
        <w:br/>
      </w:r>
      <w:r>
        <w:t xml:space="preserve">[City, Postal Code]</w:t>
      </w:r>
      <w:r>
        <w:br/>
      </w:r>
      <w:r>
        <w:t xml:space="preserve">[Email Address] | [Phone Number] | [LinkedIn/GitHub Profile]</w:t>
      </w:r>
    </w:p>
    <w:p>
      <w:pPr>
        <w:pStyle w:val="BodyText"/>
      </w:pPr>
      <w:r>
        <w:t xml:space="preserve">Date: October 26, 2023</w:t>
      </w:r>
    </w:p>
    <w:p>
      <w:pPr>
        <w:pStyle w:val="BodyText"/>
      </w:pPr>
      <w:r>
        <w:t xml:space="preserve">Hiring Manager</w:t>
      </w:r>
      <w:r>
        <w:br/>
      </w:r>
      <w:r>
        <w:t xml:space="preserve">Robotics Innovation Hub</w:t>
      </w:r>
      <w:r>
        <w:br/>
      </w:r>
      <w:r>
        <w:t xml:space="preserve">Saint Petersburg, Russia</w:t>
      </w:r>
    </w:p>
    <w:bookmarkStart w:id="21" w:name="X7bb289bb12c1d8307226ea05061337fa6ecc80f"/>
    <w:p>
      <w:pPr>
        <w:pStyle w:val="Heading2"/>
      </w:pPr>
      <w:r>
        <w:t xml:space="preserve">Subject: Application for Robotics Engineer Internship Position in Russia Saint Petersburg</w:t>
      </w:r>
    </w:p>
    <w:p>
      <w:pPr>
        <w:pStyle w:val="FirstParagraph"/>
      </w:pPr>
      <w:r>
        <w:t xml:space="preserve">Dear Hiring Manager,</w:t>
      </w:r>
    </w:p>
    <w:p>
      <w:pPr>
        <w:pStyle w:val="BodyText"/>
      </w:pPr>
      <w:r>
        <w:t xml:space="preserve">I am writing with profound enthusiasm to submit my application as a prospective Robotics Engineer intern for your esteemed organization in the vibrant technological landscape of Saint Petersburg, Russia. This Internship Application Letter represents not merely an opportunity, but a meticulously considered step toward contributing to one of the world's most dynamic robotics innovation ecosystems – specifically within the context of Russia Saint Petersburg’s rapidly evolving engineering sector. Having followed your pioneering work in autonomous systems and industrial automation for over two years, I am compelled to express my unwavering commitment to becoming part of your team.</w:t>
      </w:r>
    </w:p>
    <w:p>
      <w:pPr>
        <w:pStyle w:val="BodyText"/>
      </w:pPr>
      <w:r>
        <w:t xml:space="preserve">My academic journey at the National Research University "MISIS" in Moscow – where I earned a Bachelor's degree in Mechatronics with honors (GPA: 3.8/4.0) – has been rigorously structured around the foundational pillars of robotics engineering. I have immersed myself in advanced coursework including Robot Kinematics, Computer Vision Systems, Embedded C Programming, and Advanced Control Theory. However, it is my hands-on experience that truly exemplifies my dedication to becoming a transformative Robotics Engineer. As a junior developer at the Saint Petersburg-based startup "Aurora Dynamics," I contributed to the development of a modular robotic arm system for precision manufacturing – directly aligning with your company's focus on industrial automation solutions. This project required me to integrate ROS (Robot Operating System) frameworks with custom hardware, optimize motion planning algorithms, and implement real-time sensor fusion techniques. The culmination of this work was a 27% improvement in task efficiency that earned recognition from our industry partners.</w:t>
      </w:r>
    </w:p>
    <w:p>
      <w:pPr>
        <w:pStyle w:val="BodyText"/>
      </w:pPr>
      <w:r>
        <w:t xml:space="preserve">What particularly draws me to your Saint Petersburg facility is its unique position at the confluence of Russia's historical engineering excellence and cutting-edge innovation. The city’s designation as a "Smart City" hub, coupled with the presence of world-class institutions like ITMO University and Skolkovo Innovation Center, creates an unparalleled environment for robotics development. I have long admired how your team navigates complex challenges in urban logistics automation – particularly your recent project involving autonomous delivery drones navigating Saint Petersburg's historic city center. This initiative perfectly embodies the kind of interdisciplinary problem-solving I aspire to contribute to as a Robotics Engineer intern. The opportunity to learn from experts who are reshaping Russia’s technological future within this specific geographic context is precisely why I am applying for this internship.</w:t>
      </w:r>
    </w:p>
    <w:p>
      <w:pPr>
        <w:pStyle w:val="BodyText"/>
      </w:pPr>
      <w:r>
        <w:t xml:space="preserve">My technical proficiency extends beyond coursework and startup experience. I have independently developed a ROS-based mobile robot platform capable of SLAM (Simultaneous Localization and Mapping) navigation in unstructured environments, which I documented in my academic thesis titled "Adaptive Path Planning Algorithms for Urban Robotics." This project involved programming Raspberry Pi 4 controllers, integrating LiDAR sensors, and implementing machine learning models for obstacle classification – skills directly transferable to your projects. Additionally, I am proficient in Python (with extensive NumPy/Pandas libraries), MATLAB/Simulink for control system modeling, and have foundational knowledge of Russian language (B1 level) which facilitates seamless communication within the local technical community. While I remain fluent in English for all technical documentation and collaboration, my cultural awareness of Russia Saint Petersburg's engineering ethos – where pragmatic innovation meets academic rigor – will enable me to integrate swiftly into your team.</w:t>
      </w:r>
    </w:p>
    <w:p>
      <w:pPr>
        <w:pStyle w:val="BodyText"/>
      </w:pPr>
      <w:r>
        <w:t xml:space="preserve">I am particularly energized by your company’s commitment to sustainable robotics solutions, as demonstrated in your recent partnership with the Saint Petersburg State Transport University on eco-friendly warehouse automation systems. As a future Robotics Engineer, I am deeply passionate about developing technologies that address real-world challenges – whether optimizing resource usage in manufacturing or enhancing accessibility through assistive robotics. My internship goal is not merely to acquire technical skills but to actively contribute to projects that advance Russia’s position as a global robotics leader within Saint Petersburg’s innovation ecosystem. I have attached my resume, academic transcripts, and project portfolio for your detailed review.</w:t>
      </w:r>
    </w:p>
    <w:p>
      <w:pPr>
        <w:pStyle w:val="BodyText"/>
      </w:pPr>
      <w:r>
        <w:t xml:space="preserve">What sets me apart is my proven ability to thrive in collaborative environments while maintaining technical precision – qualities honed during my leadership of a 7-member university robotics team that secured second place in the All-Russian Student Robotics Competition (2023). I understand that as a Robotics Engineer intern, I will need to balance theoretical knowledge with practical problem-solving under tight deadlines. Having researched your team’s current projects on autonomous mobile platforms, I am confident my background in motion planning and sensor integration would immediately benefit your workflow.</w:t>
      </w:r>
    </w:p>
    <w:p>
      <w:pPr>
        <w:pStyle w:val="BodyText"/>
      </w:pPr>
      <w:r>
        <w:t xml:space="preserve">Saint Petersburg has long been a beacon of scientific innovation – from the imperial academies to today’s digital revolution. It is this legacy that inspires me to pursue my internship here, not just as a location, but as a cultural and professional crucible for robotics excellence. I am eager to learn from your engineers while bringing fresh perspectives on AI-driven robotics solutions developed during my studies at Moscow’s premier technical institutions. The prospect of contributing to the next generation of robotic systems in this historic yet forward-looking city represents the ideal convergence of my academic training, technical skills, and professional aspirations.</w:t>
      </w:r>
    </w:p>
    <w:p>
      <w:pPr>
        <w:pStyle w:val="BodyText"/>
      </w:pPr>
      <w:r>
        <w:t xml:space="preserve">Thank you for considering this Internship Application Letter as part of your recruitment process. I am available for an interview at your earliest convenience and would welcome the opportunity to discuss how my proactive approach to robotics engineering can support your team’s objectives in Russia Saint Petersburg. I have attached all required documentation and look forward to the possibility of contributing to your pioneering work.</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Internship Application</dc:title>
  <dc:creator/>
  <dc:language>en</dc:language>
  <cp:keywords/>
  <dcterms:created xsi:type="dcterms:W3CDTF">2026-07-23T11:40:14Z</dcterms:created>
  <dcterms:modified xsi:type="dcterms:W3CDTF">2026-07-23T11:40:14Z</dcterms:modified>
</cp:coreProperties>
</file>

<file path=docProps/custom.xml><?xml version="1.0" encoding="utf-8"?>
<Properties xmlns="http://schemas.openxmlformats.org/officeDocument/2006/custom-properties" xmlns:vt="http://schemas.openxmlformats.org/officeDocument/2006/docPropsVTypes"/>
</file>